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327796848"/>
        <w:docPartObj>
          <w:docPartGallery w:val="Cover Pages"/>
          <w:docPartUnique/>
        </w:docPartObj>
      </w:sdtPr>
      <w:sdtEndPr/>
      <w:sdtContent>
        <w:p w14:paraId="7BF4FDB3" w14:textId="7426A641" w:rsidR="007A05B6" w:rsidRDefault="007A05B6"/>
        <w:p w14:paraId="29AB85B2" w14:textId="01CA0DC7" w:rsidR="007A05B6" w:rsidRDefault="007A05B6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2336" behindDoc="0" locked="0" layoutInCell="1" allowOverlap="1" wp14:anchorId="1A292990" wp14:editId="073F2B38">
                    <wp:simplePos x="0" y="0"/>
                    <wp:positionH relativeFrom="margin">
                      <wp:posOffset>743585</wp:posOffset>
                    </wp:positionH>
                    <wp:positionV relativeFrom="paragraph">
                      <wp:posOffset>5507355</wp:posOffset>
                    </wp:positionV>
                    <wp:extent cx="4332605" cy="1389380"/>
                    <wp:effectExtent l="0" t="0" r="0" b="12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332605" cy="1389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F354E4E" w14:textId="529D5EC5" w:rsidR="006F7C99" w:rsidRDefault="006F7C99" w:rsidP="008F6795">
                                <w:pPr>
                                  <w:jc w:val="center"/>
                                </w:pPr>
                                <w:r>
                                  <w:t>A project submitted in partial fulfilment of the award of the degree of Bsc (Hons) Computer Games Programming From Staffordshire University</w:t>
                                </w:r>
                              </w:p>
                              <w:p w14:paraId="596D95DD" w14:textId="734217C6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>Supervised by Dr. David White</w:t>
                                </w:r>
                              </w:p>
                              <w:p w14:paraId="4996FEF7" w14:textId="0D09389B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 xml:space="preserve">Assessed By </w:t>
                                </w:r>
                                <w:r w:rsidRPr="008F6795">
                                  <w:t>Thomas</w:t>
                                </w:r>
                                <w:r>
                                  <w:t xml:space="preserve"> Oliver</w:t>
                                </w:r>
                              </w:p>
                              <w:p w14:paraId="0A9458CC" w14:textId="5A8FB048" w:rsidR="006F7C99" w:rsidRDefault="006F7C99" w:rsidP="007A05B6">
                                <w:pPr>
                                  <w:jc w:val="center"/>
                                </w:pPr>
                                <w:r>
                                  <w:t>May 202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A29299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58.55pt;margin-top:433.65pt;width:341.15pt;height:109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" filled="f" stroked="f">
                    <v:textbox>
                      <w:txbxContent>
                        <w:p w14:paraId="6F354E4E" w14:textId="529D5EC5" w:rsidR="006F7C99" w:rsidRDefault="006F7C99" w:rsidP="008F6795">
                          <w:pPr>
                            <w:jc w:val="center"/>
                          </w:pPr>
                          <w:r>
                            <w:t>A project submitted in partial fulfilment of the award of the degree of Bsc (Hons) Computer Games Programming From Staffordshire University</w:t>
                          </w:r>
                        </w:p>
                        <w:p w14:paraId="596D95DD" w14:textId="734217C6" w:rsidR="006F7C99" w:rsidRDefault="006F7C99" w:rsidP="007A05B6">
                          <w:pPr>
                            <w:jc w:val="center"/>
                          </w:pPr>
                          <w:r>
                            <w:t>Supervised by Dr. David White</w:t>
                          </w:r>
                        </w:p>
                        <w:p w14:paraId="4996FEF7" w14:textId="0D09389B" w:rsidR="006F7C99" w:rsidRDefault="006F7C99" w:rsidP="007A05B6">
                          <w:pPr>
                            <w:jc w:val="center"/>
                          </w:pPr>
                          <w:r>
                            <w:t xml:space="preserve">Assessed By </w:t>
                          </w:r>
                          <w:r w:rsidRPr="008F6795">
                            <w:t>Thomas</w:t>
                          </w:r>
                          <w:r>
                            <w:t xml:space="preserve"> Oliver</w:t>
                          </w:r>
                        </w:p>
                        <w:p w14:paraId="0A9458CC" w14:textId="5A8FB048" w:rsidR="006F7C99" w:rsidRDefault="006F7C99" w:rsidP="007A05B6">
                          <w:pPr>
                            <w:jc w:val="center"/>
                          </w:pPr>
                          <w:r>
                            <w:t>May 2021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719F425" wp14:editId="391C4102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4686300" cy="6720840"/>
                    <wp:effectExtent l="0" t="0" r="5715" b="635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584F5D" w14:textId="0C013B3F" w:rsidR="006F7C99" w:rsidRDefault="00077C90" w:rsidP="007A05B6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en-GB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F7C99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 xml:space="preserve">A </w:t>
                                    </w:r>
                                    <w:r w:rsidR="006F7C99" w:rsidRPr="007A05B6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en-GB"/>
                                      </w:rPr>
                                      <w:t>Self-Driving Neural Network to handle multiple off-road terrai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FE980F7" w14:textId="2062A677" w:rsidR="006F7C99" w:rsidRDefault="006F7C99" w:rsidP="007A05B6">
                                    <w:pPr>
                                      <w:pStyle w:val="NoSpacing"/>
                                      <w:spacing w:before="40" w:after="40"/>
                                      <w:jc w:val="center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y David Taylor 18013908 BSC (Hons) Computer Games Programm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05904C" w14:textId="5E5F76E8" w:rsidR="006F7C99" w:rsidRDefault="006F7C99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 w14:anchorId="5719F425" id="Text Box 131" o:spid="_x0000_s1027" type="#_x0000_t202" style="position:absolute;margin-left:0;margin-top:0;width:369pt;height:529.2pt;z-index:251660288;visibility:visible;mso-wrap-style:square;mso-width-percent:790;mso-height-percent:350;mso-wrap-distance-left:14.4pt;mso-wrap-distance-top:0;mso-wrap-distance-right:14.4pt;mso-wrap-distance-bottom:0;mso-position-horizontal:center;mso-position-horizontal-relative:margin;mso-position-vertical:center;mso-position-vertical-relative:margin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" filled="f" stroked="f" strokeweight=".5pt">
                    <v:textbox style="mso-fit-shape-to-text:t" inset="0,0,0,0">
                      <w:txbxContent>
                        <w:p w14:paraId="3D584F5D" w14:textId="0C013B3F" w:rsidR="006F7C99" w:rsidRDefault="006F7C99" w:rsidP="007A05B6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en-GB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 xml:space="preserve">A </w:t>
                              </w:r>
                              <w:r w:rsidRPr="007A05B6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en-GB"/>
                                </w:rPr>
                                <w:t>Self-Driving Neural Network to handle multiple off-road terrai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FE980F7" w14:textId="2062A677" w:rsidR="006F7C99" w:rsidRDefault="006F7C99" w:rsidP="007A05B6">
                              <w:pPr>
                                <w:pStyle w:val="NoSpacing"/>
                                <w:spacing w:before="40" w:after="40"/>
                                <w:jc w:val="center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y David Taylor 18013908 BSC (Hons) Computer Games Programm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showingPlcHdr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C05904C" w14:textId="5E5F76E8" w:rsidR="006F7C99" w:rsidRDefault="006F7C99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7523482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87D0582" w14:textId="4BE69FFE" w:rsidR="008F6795" w:rsidRDefault="008F6795">
          <w:pPr>
            <w:pStyle w:val="TOCHeading"/>
          </w:pPr>
          <w:r>
            <w:t>Table of Contents</w:t>
          </w:r>
        </w:p>
        <w:p w14:paraId="6ED82B72" w14:textId="2E5A56F9" w:rsidR="0042095A" w:rsidRDefault="005F315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62928623" w:history="1">
            <w:r w:rsidR="0042095A" w:rsidRPr="00CE58BB">
              <w:rPr>
                <w:rStyle w:val="Hyperlink"/>
                <w:noProof/>
              </w:rPr>
              <w:t>Introduc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3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7607A5A1" w14:textId="5094BA7C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4" w:history="1">
            <w:r w:rsidR="0042095A" w:rsidRPr="00CE58BB">
              <w:rPr>
                <w:rStyle w:val="Hyperlink"/>
                <w:noProof/>
              </w:rPr>
              <w:t>Aims and objective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4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1E69FD03" w14:textId="4388E84A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5" w:history="1">
            <w:r w:rsidR="0042095A" w:rsidRPr="00CE58BB">
              <w:rPr>
                <w:rStyle w:val="Hyperlink"/>
                <w:noProof/>
              </w:rPr>
              <w:t>Legal and Ethical Consideration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5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31C28BD" w14:textId="4104C3F1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6" w:history="1">
            <w:r w:rsidR="0042095A" w:rsidRPr="00CE58BB">
              <w:rPr>
                <w:rStyle w:val="Hyperlink"/>
                <w:noProof/>
              </w:rPr>
              <w:t>Risk Assessmen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6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A53D3E5" w14:textId="245B2BD6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7" w:history="1">
            <w:r w:rsidR="0042095A" w:rsidRPr="00CE58BB">
              <w:rPr>
                <w:rStyle w:val="Hyperlink"/>
                <w:noProof/>
              </w:rPr>
              <w:t>Project Managemen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7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0CF4CDFD" w14:textId="3A7CE2FA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8" w:history="1">
            <w:r w:rsidR="0042095A" w:rsidRPr="00CE58BB">
              <w:rPr>
                <w:rStyle w:val="Hyperlink"/>
                <w:noProof/>
              </w:rPr>
              <w:t>Considered Method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8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68F1590" w14:textId="2E4F9305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29" w:history="1">
            <w:r w:rsidR="0042095A" w:rsidRPr="00CE58BB">
              <w:rPr>
                <w:rStyle w:val="Hyperlink"/>
                <w:noProof/>
              </w:rPr>
              <w:t>Chosen Method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29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5A3B070F" w14:textId="271F9082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0" w:history="1">
            <w:r w:rsidR="0042095A" w:rsidRPr="00CE58BB">
              <w:rPr>
                <w:rStyle w:val="Hyperlink"/>
                <w:noProof/>
              </w:rPr>
              <w:t>Background Research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0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58AAACF" w14:textId="36DEC083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1" w:history="1">
            <w:r w:rsidR="0042095A" w:rsidRPr="00CE58BB">
              <w:rPr>
                <w:rStyle w:val="Hyperlink"/>
                <w:noProof/>
              </w:rPr>
              <w:t>Tools Research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1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53C7914D" w14:textId="1EE60490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2" w:history="1">
            <w:r w:rsidR="0042095A" w:rsidRPr="00CE58BB">
              <w:rPr>
                <w:rStyle w:val="Hyperlink"/>
                <w:noProof/>
              </w:rPr>
              <w:t>Engine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2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A1E2977" w14:textId="4D447F9B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3" w:history="1">
            <w:r w:rsidR="0042095A" w:rsidRPr="00CE58BB">
              <w:rPr>
                <w:rStyle w:val="Hyperlink"/>
                <w:noProof/>
              </w:rPr>
              <w:t>Unity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3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22982AF" w14:textId="0C8F2099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4" w:history="1">
            <w:r w:rsidR="0042095A" w:rsidRPr="00CE58BB">
              <w:rPr>
                <w:rStyle w:val="Hyperlink"/>
                <w:noProof/>
              </w:rPr>
              <w:t>Unreal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4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D876636" w14:textId="3787C17A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5" w:history="1">
            <w:r w:rsidR="0042095A" w:rsidRPr="00CE58BB">
              <w:rPr>
                <w:rStyle w:val="Hyperlink"/>
                <w:noProof/>
              </w:rPr>
              <w:t>Chosen Engine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5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7E69225F" w14:textId="7CB7091E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6" w:history="1">
            <w:r w:rsidR="0042095A" w:rsidRPr="00CE58BB">
              <w:rPr>
                <w:rStyle w:val="Hyperlink"/>
                <w:noProof/>
              </w:rPr>
              <w:t>API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6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25880FD" w14:textId="3A6D216C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7" w:history="1">
            <w:r w:rsidR="0042095A" w:rsidRPr="00CE58BB">
              <w:rPr>
                <w:rStyle w:val="Hyperlink"/>
                <w:noProof/>
              </w:rPr>
              <w:t>TensorFlow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7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3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385921BC" w14:textId="3463FC6A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8" w:history="1">
            <w:r w:rsidR="0042095A" w:rsidRPr="00CE58BB">
              <w:rPr>
                <w:rStyle w:val="Hyperlink"/>
                <w:noProof/>
              </w:rPr>
              <w:t>OpenAI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8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E6FE923" w14:textId="562C6816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39" w:history="1">
            <w:r w:rsidR="0042095A" w:rsidRPr="00CE58BB">
              <w:rPr>
                <w:rStyle w:val="Hyperlink"/>
                <w:noProof/>
              </w:rPr>
              <w:t>Chosen API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39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364FB444" w14:textId="269921EF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0" w:history="1">
            <w:r w:rsidR="0042095A" w:rsidRPr="00CE58BB">
              <w:rPr>
                <w:rStyle w:val="Hyperlink"/>
                <w:noProof/>
              </w:rPr>
              <w:t>Analysi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0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AC3524C" w14:textId="3FA77442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1" w:history="1">
            <w:r w:rsidR="0042095A" w:rsidRPr="00CE58BB">
              <w:rPr>
                <w:rStyle w:val="Hyperlink"/>
                <w:noProof/>
              </w:rPr>
              <w:t>Requirement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1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238ECED" w14:textId="6C8ADD53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2" w:history="1">
            <w:r w:rsidR="0042095A" w:rsidRPr="00CE58BB">
              <w:rPr>
                <w:rStyle w:val="Hyperlink"/>
                <w:noProof/>
              </w:rPr>
              <w:t>Requirement Guideline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2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7CE6063A" w14:textId="047835DC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3" w:history="1">
            <w:r w:rsidR="0042095A" w:rsidRPr="00CE58BB">
              <w:rPr>
                <w:rStyle w:val="Hyperlink"/>
                <w:noProof/>
              </w:rPr>
              <w:t>Programming Language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3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1F89DFE0" w14:textId="6B0BB572" w:rsidR="0042095A" w:rsidRDefault="00077C90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4" w:history="1">
            <w:r w:rsidR="0042095A" w:rsidRPr="00CE58BB">
              <w:rPr>
                <w:rStyle w:val="Hyperlink"/>
                <w:noProof/>
              </w:rPr>
              <w:t>C++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4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075E5125" w14:textId="2EB624CA" w:rsidR="0042095A" w:rsidRDefault="00077C90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5" w:history="1">
            <w:r w:rsidR="0042095A" w:rsidRPr="00CE58BB">
              <w:rPr>
                <w:rStyle w:val="Hyperlink"/>
                <w:noProof/>
              </w:rPr>
              <w:t>Pyth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5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85BB7D5" w14:textId="392D4357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6" w:history="1">
            <w:r w:rsidR="0042095A" w:rsidRPr="00CE58BB">
              <w:rPr>
                <w:rStyle w:val="Hyperlink"/>
                <w:noProof/>
              </w:rPr>
              <w:t>Implementa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6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01A8337C" w14:textId="1B536649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7" w:history="1">
            <w:r w:rsidR="0042095A" w:rsidRPr="00CE58BB">
              <w:rPr>
                <w:rStyle w:val="Hyperlink"/>
                <w:noProof/>
              </w:rPr>
              <w:t>Use Case Diagram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7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CCBCC01" w14:textId="3260147D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8" w:history="1">
            <w:r w:rsidR="0042095A" w:rsidRPr="00CE58BB">
              <w:rPr>
                <w:rStyle w:val="Hyperlink"/>
                <w:noProof/>
              </w:rPr>
              <w:t>Data Flow Diagram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8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15DFF6F" w14:textId="00E79796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49" w:history="1">
            <w:r w:rsidR="0042095A" w:rsidRPr="00CE58BB">
              <w:rPr>
                <w:rStyle w:val="Hyperlink"/>
                <w:noProof/>
              </w:rPr>
              <w:t>User Inpu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49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E1D05BA" w14:textId="51D870E3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0" w:history="1">
            <w:r w:rsidR="0042095A" w:rsidRPr="00CE58BB">
              <w:rPr>
                <w:rStyle w:val="Hyperlink"/>
                <w:noProof/>
              </w:rPr>
              <w:t>Testing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0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A717BD6" w14:textId="72954BC3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1" w:history="1">
            <w:r w:rsidR="0042095A" w:rsidRPr="00CE58BB">
              <w:rPr>
                <w:rStyle w:val="Hyperlink"/>
                <w:noProof/>
              </w:rPr>
              <w:t>Testing Method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1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4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5EA898F8" w14:textId="74189D3A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2" w:history="1">
            <w:r w:rsidR="0042095A" w:rsidRPr="00CE58BB">
              <w:rPr>
                <w:rStyle w:val="Hyperlink"/>
                <w:noProof/>
              </w:rPr>
              <w:t>Critical Evalua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2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05014A96" w14:textId="153B73DE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3" w:history="1">
            <w:r w:rsidR="0042095A" w:rsidRPr="00CE58BB">
              <w:rPr>
                <w:rStyle w:val="Hyperlink"/>
                <w:noProof/>
              </w:rPr>
              <w:t>Success of the projec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3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1D970841" w14:textId="2DDC4546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4" w:history="1">
            <w:r w:rsidR="0042095A" w:rsidRPr="00CE58BB">
              <w:rPr>
                <w:rStyle w:val="Hyperlink"/>
                <w:noProof/>
              </w:rPr>
              <w:t>Ethical and legal considera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4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6245C16" w14:textId="5EF6EB30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5" w:history="1">
            <w:r w:rsidR="0042095A" w:rsidRPr="00CE58BB">
              <w:rPr>
                <w:rStyle w:val="Hyperlink"/>
                <w:noProof/>
              </w:rPr>
              <w:t>Project Managemen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5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7BED93DA" w14:textId="3CA3CDC6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6" w:history="1">
            <w:r w:rsidR="0042095A" w:rsidRPr="00CE58BB">
              <w:rPr>
                <w:rStyle w:val="Hyperlink"/>
                <w:noProof/>
              </w:rPr>
              <w:t>Research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6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44E068F" w14:textId="157B545C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7" w:history="1">
            <w:r w:rsidR="0042095A" w:rsidRPr="00CE58BB">
              <w:rPr>
                <w:rStyle w:val="Hyperlink"/>
                <w:noProof/>
              </w:rPr>
              <w:t>Implementation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7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05E793D" w14:textId="6FB18095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8" w:history="1">
            <w:r w:rsidR="0042095A" w:rsidRPr="00CE58BB">
              <w:rPr>
                <w:rStyle w:val="Hyperlink"/>
                <w:noProof/>
              </w:rPr>
              <w:t>Experience Gained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8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35DD21B" w14:textId="7E1BDA08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59" w:history="1">
            <w:r w:rsidR="0042095A" w:rsidRPr="00CE58BB">
              <w:rPr>
                <w:rStyle w:val="Hyperlink"/>
                <w:noProof/>
              </w:rPr>
              <w:t>Academic Skill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59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21523173" w14:textId="64864921" w:rsidR="0042095A" w:rsidRDefault="00077C9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0" w:history="1">
            <w:r w:rsidR="0042095A" w:rsidRPr="00CE58BB">
              <w:rPr>
                <w:rStyle w:val="Hyperlink"/>
                <w:noProof/>
              </w:rPr>
              <w:t>Professional Skills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60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693FC1DF" w14:textId="757F90C8" w:rsidR="0042095A" w:rsidRDefault="00077C9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1" w:history="1">
            <w:r w:rsidR="0042095A" w:rsidRPr="00CE58BB">
              <w:rPr>
                <w:rStyle w:val="Hyperlink"/>
                <w:noProof/>
              </w:rPr>
              <w:t>Repeat of the project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61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5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DFD7196" w14:textId="754D4E0F" w:rsidR="0042095A" w:rsidRDefault="00077C9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2928662" w:history="1">
            <w:r w:rsidR="0042095A" w:rsidRPr="00CE58BB">
              <w:rPr>
                <w:rStyle w:val="Hyperlink"/>
                <w:noProof/>
              </w:rPr>
              <w:t>Bibliography</w:t>
            </w:r>
            <w:r w:rsidR="0042095A">
              <w:rPr>
                <w:noProof/>
                <w:webHidden/>
              </w:rPr>
              <w:tab/>
            </w:r>
            <w:r w:rsidR="0042095A">
              <w:rPr>
                <w:noProof/>
                <w:webHidden/>
              </w:rPr>
              <w:fldChar w:fldCharType="begin"/>
            </w:r>
            <w:r w:rsidR="0042095A">
              <w:rPr>
                <w:noProof/>
                <w:webHidden/>
              </w:rPr>
              <w:instrText xml:space="preserve"> PAGEREF _Toc62928662 \h </w:instrText>
            </w:r>
            <w:r w:rsidR="0042095A">
              <w:rPr>
                <w:noProof/>
                <w:webHidden/>
              </w:rPr>
            </w:r>
            <w:r w:rsidR="0042095A">
              <w:rPr>
                <w:noProof/>
                <w:webHidden/>
              </w:rPr>
              <w:fldChar w:fldCharType="separate"/>
            </w:r>
            <w:r w:rsidR="0042095A">
              <w:rPr>
                <w:noProof/>
                <w:webHidden/>
              </w:rPr>
              <w:t>6</w:t>
            </w:r>
            <w:r w:rsidR="0042095A">
              <w:rPr>
                <w:noProof/>
                <w:webHidden/>
              </w:rPr>
              <w:fldChar w:fldCharType="end"/>
            </w:r>
          </w:hyperlink>
        </w:p>
        <w:p w14:paraId="4F494430" w14:textId="0EFB5EB6" w:rsidR="008F6795" w:rsidRDefault="005F3152">
          <w:r>
            <w:fldChar w:fldCharType="end"/>
          </w:r>
        </w:p>
      </w:sdtContent>
    </w:sdt>
    <w:p w14:paraId="1B18DC76" w14:textId="478BA07E" w:rsidR="007A05B6" w:rsidRDefault="007A05B6">
      <w:r>
        <w:br w:type="page"/>
      </w:r>
    </w:p>
    <w:p w14:paraId="7F17A412" w14:textId="77777777" w:rsidR="00DC3668" w:rsidRDefault="00DC3668" w:rsidP="000F2BD3">
      <w:pPr>
        <w:pStyle w:val="Heading1"/>
      </w:pPr>
      <w:bookmarkStart w:id="0" w:name="_Toc62928623"/>
      <w:r>
        <w:lastRenderedPageBreak/>
        <w:t>Introduction</w:t>
      </w:r>
      <w:bookmarkEnd w:id="0"/>
    </w:p>
    <w:p w14:paraId="1688CD04" w14:textId="77777777" w:rsidR="00DC3668" w:rsidRDefault="00DC3668" w:rsidP="000F2BD3">
      <w:pPr>
        <w:pStyle w:val="Heading2"/>
      </w:pPr>
      <w:bookmarkStart w:id="1" w:name="_Toc62928624"/>
      <w:r>
        <w:t>Aims and objectives</w:t>
      </w:r>
      <w:bookmarkEnd w:id="1"/>
    </w:p>
    <w:p w14:paraId="05660F54" w14:textId="011A8D6E" w:rsidR="00DC3668" w:rsidRDefault="00DC3668" w:rsidP="000F2BD3">
      <w:pPr>
        <w:pStyle w:val="Heading2"/>
      </w:pPr>
      <w:bookmarkStart w:id="2" w:name="_Toc62928625"/>
      <w:r>
        <w:t>Legal and Ethical Considerations</w:t>
      </w:r>
      <w:bookmarkEnd w:id="2"/>
    </w:p>
    <w:p w14:paraId="72B06211" w14:textId="15C9F16F" w:rsidR="0042095A" w:rsidRPr="0042095A" w:rsidRDefault="0042095A" w:rsidP="0042095A">
      <w:pPr>
        <w:pStyle w:val="ListParagraph"/>
        <w:numPr>
          <w:ilvl w:val="0"/>
          <w:numId w:val="10"/>
        </w:numPr>
      </w:pPr>
      <w:r>
        <w:t xml:space="preserve">None as it does not physically effect anyone as </w:t>
      </w:r>
      <w:proofErr w:type="gramStart"/>
      <w:r>
        <w:t>it’s</w:t>
      </w:r>
      <w:proofErr w:type="gramEnd"/>
      <w:r>
        <w:t xml:space="preserve"> a simulated car in video games</w:t>
      </w:r>
    </w:p>
    <w:p w14:paraId="61A5A5AD" w14:textId="732A16CD" w:rsidR="00371BBB" w:rsidRDefault="00DC3668" w:rsidP="000F2BD3">
      <w:pPr>
        <w:pStyle w:val="Heading2"/>
      </w:pPr>
      <w:bookmarkStart w:id="3" w:name="_Toc62928626"/>
      <w:r>
        <w:t>Risk Assessment</w:t>
      </w:r>
      <w:bookmarkEnd w:id="3"/>
    </w:p>
    <w:p w14:paraId="30B998DB" w14:textId="5F0ECE54" w:rsidR="0042095A" w:rsidRDefault="0042095A" w:rsidP="0042095A">
      <w:pPr>
        <w:pStyle w:val="ListParagraph"/>
        <w:numPr>
          <w:ilvl w:val="0"/>
          <w:numId w:val="7"/>
        </w:numPr>
      </w:pPr>
      <w:r>
        <w:t>Tiny risk</w:t>
      </w:r>
    </w:p>
    <w:p w14:paraId="560E54D1" w14:textId="620468D8" w:rsidR="0042095A" w:rsidRPr="0042095A" w:rsidRDefault="0042095A" w:rsidP="0042095A">
      <w:pPr>
        <w:pStyle w:val="ListParagraph"/>
        <w:numPr>
          <w:ilvl w:val="0"/>
          <w:numId w:val="7"/>
        </w:numPr>
      </w:pPr>
      <w:r>
        <w:t xml:space="preserve">Mainly Desk Ergonomics </w:t>
      </w:r>
    </w:p>
    <w:p w14:paraId="479BFFCE" w14:textId="1EF7A8C0" w:rsidR="00371BBB" w:rsidRDefault="00371BBB" w:rsidP="000F2BD3">
      <w:pPr>
        <w:pStyle w:val="Heading2"/>
      </w:pPr>
      <w:bookmarkStart w:id="4" w:name="_Toc62928627"/>
      <w:r>
        <w:t>Project Management</w:t>
      </w:r>
      <w:bookmarkEnd w:id="4"/>
    </w:p>
    <w:p w14:paraId="1E11983B" w14:textId="48FB7A03" w:rsidR="00982A65" w:rsidRDefault="00982A65" w:rsidP="000F2BD3">
      <w:pPr>
        <w:pStyle w:val="Heading3"/>
      </w:pPr>
      <w:bookmarkStart w:id="5" w:name="_Toc62928628"/>
      <w:r>
        <w:t>Considered Methods</w:t>
      </w:r>
      <w:bookmarkEnd w:id="5"/>
    </w:p>
    <w:p w14:paraId="3E6A281B" w14:textId="1A71BE55" w:rsidR="0042095A" w:rsidRDefault="0042095A" w:rsidP="0042095A">
      <w:pPr>
        <w:pStyle w:val="ListParagraph"/>
        <w:numPr>
          <w:ilvl w:val="0"/>
          <w:numId w:val="8"/>
        </w:numPr>
      </w:pPr>
      <w:r>
        <w:t>Agile</w:t>
      </w:r>
    </w:p>
    <w:p w14:paraId="189F78C1" w14:textId="15E229BC" w:rsidR="0042095A" w:rsidRPr="0042095A" w:rsidRDefault="0042095A" w:rsidP="0042095A">
      <w:pPr>
        <w:pStyle w:val="ListParagraph"/>
        <w:numPr>
          <w:ilvl w:val="0"/>
          <w:numId w:val="8"/>
        </w:numPr>
      </w:pPr>
      <w:r>
        <w:t>Waterfall</w:t>
      </w:r>
    </w:p>
    <w:p w14:paraId="0A83619B" w14:textId="2067C573" w:rsidR="00982A65" w:rsidRDefault="00371BBB" w:rsidP="000F2BD3">
      <w:pPr>
        <w:pStyle w:val="Heading3"/>
      </w:pPr>
      <w:bookmarkStart w:id="6" w:name="_Toc62928629"/>
      <w:r>
        <w:t>Chosen Methods</w:t>
      </w:r>
      <w:bookmarkEnd w:id="6"/>
    </w:p>
    <w:p w14:paraId="480E9070" w14:textId="0473D418" w:rsidR="0042095A" w:rsidRDefault="0042095A" w:rsidP="0042095A">
      <w:pPr>
        <w:pStyle w:val="ListParagraph"/>
        <w:numPr>
          <w:ilvl w:val="0"/>
          <w:numId w:val="9"/>
        </w:numPr>
      </w:pPr>
      <w:r>
        <w:t>Agile</w:t>
      </w:r>
    </w:p>
    <w:p w14:paraId="6A9C47F3" w14:textId="3F539236" w:rsidR="0042095A" w:rsidRDefault="0042095A" w:rsidP="0042095A">
      <w:pPr>
        <w:pStyle w:val="ListParagraph"/>
        <w:numPr>
          <w:ilvl w:val="0"/>
          <w:numId w:val="9"/>
        </w:numPr>
      </w:pPr>
      <w:r>
        <w:t>Did not know what to expect as its first-time doing python neural networks/ TensorFlow and ue4</w:t>
      </w:r>
    </w:p>
    <w:p w14:paraId="3D7D8784" w14:textId="75019086" w:rsidR="00E103F0" w:rsidRPr="00E103F0" w:rsidRDefault="0042095A" w:rsidP="00E103F0">
      <w:pPr>
        <w:pStyle w:val="ListParagraph"/>
        <w:numPr>
          <w:ilvl w:val="0"/>
          <w:numId w:val="9"/>
        </w:numPr>
      </w:pPr>
      <w:r>
        <w:t>Needed to be able to adapt quickly and efficiently</w:t>
      </w:r>
    </w:p>
    <w:p w14:paraId="62A5FA96" w14:textId="65B99897" w:rsidR="00982A65" w:rsidRDefault="00982A65" w:rsidP="00E103F0">
      <w:pPr>
        <w:pStyle w:val="Heading1"/>
      </w:pPr>
      <w:bookmarkStart w:id="7" w:name="_Toc62928630"/>
      <w:r>
        <w:t>Background Research</w:t>
      </w:r>
      <w:bookmarkEnd w:id="7"/>
    </w:p>
    <w:p w14:paraId="1C1FCFC5" w14:textId="77777777" w:rsidR="00E103F0" w:rsidRPr="00E103F0" w:rsidRDefault="00E103F0" w:rsidP="00E103F0"/>
    <w:p w14:paraId="7021995F" w14:textId="3656AE4E" w:rsidR="00982A65" w:rsidRDefault="00982A65" w:rsidP="000F2BD3">
      <w:pPr>
        <w:pStyle w:val="Heading1"/>
      </w:pPr>
      <w:bookmarkStart w:id="8" w:name="_Toc62928631"/>
      <w:r>
        <w:t>Tools Research</w:t>
      </w:r>
      <w:bookmarkEnd w:id="8"/>
    </w:p>
    <w:p w14:paraId="128CED0D" w14:textId="29F2F49F" w:rsidR="00982A65" w:rsidRDefault="00982A65" w:rsidP="00E103F0">
      <w:pPr>
        <w:pStyle w:val="Heading2"/>
      </w:pPr>
      <w:bookmarkStart w:id="9" w:name="_Toc62928632"/>
      <w:r>
        <w:t>Engine</w:t>
      </w:r>
      <w:bookmarkEnd w:id="9"/>
    </w:p>
    <w:p w14:paraId="689F4409" w14:textId="590685C5" w:rsidR="00303B33" w:rsidRPr="00303B33" w:rsidRDefault="00303B33" w:rsidP="00303B33">
      <w:pPr>
        <w:pStyle w:val="ListParagraph"/>
        <w:numPr>
          <w:ilvl w:val="0"/>
          <w:numId w:val="3"/>
        </w:numPr>
      </w:pPr>
      <w:r>
        <w:t>Important choice as it effects the usability of the end project</w:t>
      </w:r>
    </w:p>
    <w:p w14:paraId="287CE155" w14:textId="57BEE6A6" w:rsidR="00982A65" w:rsidRDefault="00982A65" w:rsidP="00E103F0">
      <w:pPr>
        <w:pStyle w:val="Heading3"/>
      </w:pPr>
      <w:bookmarkStart w:id="10" w:name="_Toc62928633"/>
      <w:r>
        <w:t>Unity</w:t>
      </w:r>
      <w:bookmarkEnd w:id="10"/>
      <w:r>
        <w:t xml:space="preserve"> </w:t>
      </w:r>
    </w:p>
    <w:p w14:paraId="51A344EC" w14:textId="507F68D3" w:rsidR="00303B33" w:rsidRDefault="00303B33" w:rsidP="00303B33">
      <w:pPr>
        <w:pStyle w:val="ListParagraph"/>
        <w:numPr>
          <w:ilvl w:val="0"/>
          <w:numId w:val="1"/>
        </w:numPr>
      </w:pPr>
      <w:r>
        <w:t>More used by indie developers</w:t>
      </w:r>
    </w:p>
    <w:p w14:paraId="42E53733" w14:textId="6E85B77F" w:rsidR="00303B33" w:rsidRDefault="00303B33" w:rsidP="00303B33">
      <w:pPr>
        <w:pStyle w:val="ListParagraph"/>
        <w:numPr>
          <w:ilvl w:val="0"/>
          <w:numId w:val="1"/>
        </w:numPr>
      </w:pPr>
      <w:r>
        <w:t>Uses C#</w:t>
      </w:r>
    </w:p>
    <w:p w14:paraId="1ADD82BE" w14:textId="1F61335B" w:rsidR="00303B33" w:rsidRPr="00303B33" w:rsidRDefault="00303B33" w:rsidP="00303B33">
      <w:pPr>
        <w:pStyle w:val="ListParagraph"/>
        <w:numPr>
          <w:ilvl w:val="0"/>
          <w:numId w:val="1"/>
        </w:numPr>
      </w:pPr>
      <w:r>
        <w:t>Already supports Neural Network Driving</w:t>
      </w:r>
    </w:p>
    <w:p w14:paraId="3BFBE3B6" w14:textId="139C7F32" w:rsidR="00982A65" w:rsidRDefault="00982A65" w:rsidP="00E103F0">
      <w:pPr>
        <w:pStyle w:val="Heading3"/>
      </w:pPr>
      <w:bookmarkStart w:id="11" w:name="_Toc62928634"/>
      <w:r>
        <w:t>Unreal</w:t>
      </w:r>
      <w:bookmarkEnd w:id="11"/>
    </w:p>
    <w:p w14:paraId="75C86978" w14:textId="17426DA8" w:rsidR="00303B33" w:rsidRDefault="000D071A" w:rsidP="00303B33">
      <w:pPr>
        <w:pStyle w:val="ListParagraph"/>
        <w:numPr>
          <w:ilvl w:val="0"/>
          <w:numId w:val="2"/>
        </w:numPr>
      </w:pPr>
      <w:r>
        <w:t>Has premade advance car template</w:t>
      </w:r>
    </w:p>
    <w:p w14:paraId="4AE892E3" w14:textId="68554B38" w:rsidR="000D071A" w:rsidRDefault="000D071A" w:rsidP="000D071A">
      <w:pPr>
        <w:pStyle w:val="ListParagraph"/>
        <w:numPr>
          <w:ilvl w:val="0"/>
          <w:numId w:val="2"/>
        </w:numPr>
      </w:pPr>
      <w:r>
        <w:t>Uses C++</w:t>
      </w:r>
    </w:p>
    <w:p w14:paraId="2B33A0C6" w14:textId="4C18866E" w:rsidR="00405123" w:rsidRDefault="00405123" w:rsidP="00405123">
      <w:pPr>
        <w:pStyle w:val="Heading3"/>
      </w:pPr>
      <w:bookmarkStart w:id="12" w:name="_Toc62928635"/>
      <w:r>
        <w:t>Chosen Engine</w:t>
      </w:r>
      <w:bookmarkEnd w:id="12"/>
    </w:p>
    <w:p w14:paraId="63E9FDE1" w14:textId="02E48C16" w:rsidR="00405123" w:rsidRDefault="00405123" w:rsidP="00405123">
      <w:pPr>
        <w:pStyle w:val="ListParagraph"/>
        <w:numPr>
          <w:ilvl w:val="0"/>
          <w:numId w:val="6"/>
        </w:numPr>
      </w:pPr>
      <w:r>
        <w:t>Unreal</w:t>
      </w:r>
    </w:p>
    <w:p w14:paraId="14DEE1B1" w14:textId="6F654BBB" w:rsidR="00405123" w:rsidRDefault="00405123" w:rsidP="00405123">
      <w:pPr>
        <w:pStyle w:val="ListParagraph"/>
        <w:numPr>
          <w:ilvl w:val="1"/>
          <w:numId w:val="6"/>
        </w:numPr>
      </w:pPr>
      <w:r>
        <w:t>C++ use</w:t>
      </w:r>
    </w:p>
    <w:p w14:paraId="2767BC69" w14:textId="3FAED1AA" w:rsidR="00405123" w:rsidRDefault="00405123" w:rsidP="00E103F0">
      <w:pPr>
        <w:pStyle w:val="ListParagraph"/>
        <w:numPr>
          <w:ilvl w:val="1"/>
          <w:numId w:val="6"/>
        </w:numPr>
      </w:pPr>
      <w:r>
        <w:t>Premade Car template</w:t>
      </w:r>
    </w:p>
    <w:p w14:paraId="4AF4CA7A" w14:textId="77777777" w:rsidR="00FD38A0" w:rsidRDefault="00FD38A0" w:rsidP="00FD38A0"/>
    <w:p w14:paraId="21D1E504" w14:textId="24F6B418" w:rsidR="00982A65" w:rsidRDefault="00982A65" w:rsidP="00E103F0">
      <w:pPr>
        <w:pStyle w:val="Heading2"/>
      </w:pPr>
      <w:bookmarkStart w:id="13" w:name="_Toc62928636"/>
      <w:r>
        <w:t>API</w:t>
      </w:r>
      <w:bookmarkEnd w:id="13"/>
    </w:p>
    <w:p w14:paraId="6EB2361E" w14:textId="58F2EE71" w:rsidR="00982A65" w:rsidRDefault="00982A65" w:rsidP="00E103F0">
      <w:pPr>
        <w:pStyle w:val="Heading3"/>
      </w:pPr>
      <w:bookmarkStart w:id="14" w:name="_Toc62928637"/>
      <w:r>
        <w:t>TensorFlow</w:t>
      </w:r>
      <w:bookmarkEnd w:id="14"/>
    </w:p>
    <w:p w14:paraId="7AB238F8" w14:textId="5DEDBC70" w:rsidR="0095053E" w:rsidRDefault="0095053E" w:rsidP="0095053E">
      <w:pPr>
        <w:pStyle w:val="ListParagraph"/>
        <w:numPr>
          <w:ilvl w:val="0"/>
          <w:numId w:val="2"/>
        </w:numPr>
      </w:pPr>
      <w:r>
        <w:t xml:space="preserve">Open source </w:t>
      </w:r>
    </w:p>
    <w:p w14:paraId="0462FB32" w14:textId="400C633E" w:rsidR="0095053E" w:rsidRDefault="0095053E" w:rsidP="0095053E">
      <w:pPr>
        <w:pStyle w:val="ListParagraph"/>
        <w:numPr>
          <w:ilvl w:val="0"/>
          <w:numId w:val="2"/>
        </w:numPr>
      </w:pPr>
      <w:r>
        <w:t>Very flexible</w:t>
      </w:r>
    </w:p>
    <w:p w14:paraId="4A73C088" w14:textId="2DAAD2CB" w:rsidR="0095053E" w:rsidRPr="0095053E" w:rsidRDefault="0095053E" w:rsidP="0095053E">
      <w:pPr>
        <w:pStyle w:val="ListParagraph"/>
        <w:numPr>
          <w:ilvl w:val="0"/>
          <w:numId w:val="2"/>
        </w:numPr>
      </w:pPr>
      <w:r>
        <w:lastRenderedPageBreak/>
        <w:t>Multiple API layers using TensorFlow</w:t>
      </w:r>
      <w:r w:rsidR="00D95CAD">
        <w:t>,</w:t>
      </w:r>
      <w:r>
        <w:t xml:space="preserve"> </w:t>
      </w:r>
      <w:r w:rsidR="00D95CAD">
        <w:t>K</w:t>
      </w:r>
      <w:r>
        <w:t>eras etc.</w:t>
      </w:r>
    </w:p>
    <w:p w14:paraId="40A78CE2" w14:textId="7CDA7A78" w:rsidR="00982A65" w:rsidRDefault="00982A65" w:rsidP="00E103F0">
      <w:pPr>
        <w:pStyle w:val="Heading3"/>
      </w:pPr>
      <w:bookmarkStart w:id="15" w:name="_Toc62928638"/>
      <w:r>
        <w:t>OpenAI</w:t>
      </w:r>
      <w:bookmarkEnd w:id="15"/>
    </w:p>
    <w:p w14:paraId="64993F42" w14:textId="4BBA08FE" w:rsidR="0095053E" w:rsidRDefault="0095053E" w:rsidP="0095053E">
      <w:pPr>
        <w:pStyle w:val="ListParagraph"/>
        <w:numPr>
          <w:ilvl w:val="0"/>
          <w:numId w:val="4"/>
        </w:numPr>
      </w:pPr>
      <w:r>
        <w:t xml:space="preserve">More used for text and </w:t>
      </w:r>
      <w:r w:rsidR="0001160D">
        <w:t>image-based</w:t>
      </w:r>
      <w:r>
        <w:t xml:space="preserve"> applications</w:t>
      </w:r>
    </w:p>
    <w:p w14:paraId="29E744DF" w14:textId="68696442" w:rsidR="0095053E" w:rsidRDefault="0095053E" w:rsidP="0095053E">
      <w:pPr>
        <w:pStyle w:val="ListParagraph"/>
        <w:numPr>
          <w:ilvl w:val="0"/>
          <w:numId w:val="4"/>
        </w:numPr>
      </w:pPr>
      <w:r>
        <w:t>No support in unreal</w:t>
      </w:r>
    </w:p>
    <w:p w14:paraId="2E3836D5" w14:textId="7A26F60E" w:rsidR="000D071A" w:rsidRPr="0095053E" w:rsidRDefault="000D071A" w:rsidP="0095053E">
      <w:pPr>
        <w:pStyle w:val="ListParagraph"/>
        <w:numPr>
          <w:ilvl w:val="0"/>
          <w:numId w:val="4"/>
        </w:numPr>
      </w:pPr>
      <w:r>
        <w:t>In private beta</w:t>
      </w:r>
    </w:p>
    <w:p w14:paraId="49E6FD99" w14:textId="6D4F49D8" w:rsidR="00982A65" w:rsidRDefault="00982A65" w:rsidP="000D071A">
      <w:pPr>
        <w:pStyle w:val="Heading3"/>
      </w:pPr>
      <w:bookmarkStart w:id="16" w:name="_Toc62928639"/>
      <w:r>
        <w:t xml:space="preserve">Chosen </w:t>
      </w:r>
      <w:r w:rsidR="000D071A">
        <w:t>API</w:t>
      </w:r>
      <w:bookmarkEnd w:id="16"/>
    </w:p>
    <w:p w14:paraId="15D0D0DE" w14:textId="19E45A50" w:rsidR="000D071A" w:rsidRDefault="000D071A" w:rsidP="000D071A">
      <w:pPr>
        <w:pStyle w:val="ListParagraph"/>
        <w:numPr>
          <w:ilvl w:val="0"/>
          <w:numId w:val="5"/>
        </w:numPr>
      </w:pPr>
      <w:r>
        <w:t>TensorFlow</w:t>
      </w:r>
    </w:p>
    <w:p w14:paraId="35846918" w14:textId="7E827D15" w:rsidR="000D071A" w:rsidRDefault="000D071A" w:rsidP="000D071A">
      <w:pPr>
        <w:pStyle w:val="ListParagraph"/>
        <w:numPr>
          <w:ilvl w:val="1"/>
          <w:numId w:val="5"/>
        </w:numPr>
      </w:pPr>
      <w:r>
        <w:t>Has plugin for ue4</w:t>
      </w:r>
    </w:p>
    <w:p w14:paraId="1D705090" w14:textId="631A764C" w:rsidR="000D071A" w:rsidRDefault="000D071A" w:rsidP="000D071A">
      <w:pPr>
        <w:pStyle w:val="ListParagraph"/>
        <w:numPr>
          <w:ilvl w:val="1"/>
          <w:numId w:val="5"/>
        </w:numPr>
      </w:pPr>
      <w:r>
        <w:t>Allows GPU acceleration</w:t>
      </w:r>
    </w:p>
    <w:p w14:paraId="093936BA" w14:textId="4A3D6EA8" w:rsidR="000D071A" w:rsidRDefault="000D071A" w:rsidP="000D071A">
      <w:pPr>
        <w:pStyle w:val="ListParagraph"/>
        <w:numPr>
          <w:ilvl w:val="1"/>
          <w:numId w:val="5"/>
        </w:numPr>
      </w:pPr>
      <w:r>
        <w:t>Backed by google</w:t>
      </w:r>
    </w:p>
    <w:p w14:paraId="31CAF561" w14:textId="087924AA" w:rsidR="000D071A" w:rsidRDefault="000D071A" w:rsidP="000D071A">
      <w:pPr>
        <w:pStyle w:val="ListParagraph"/>
        <w:numPr>
          <w:ilvl w:val="1"/>
          <w:numId w:val="5"/>
        </w:numPr>
      </w:pPr>
      <w:r>
        <w:t>Large community of developers</w:t>
      </w:r>
    </w:p>
    <w:p w14:paraId="2A804FD9" w14:textId="5507BCC4" w:rsidR="000D071A" w:rsidRPr="000D071A" w:rsidRDefault="000D071A" w:rsidP="000D071A">
      <w:pPr>
        <w:pStyle w:val="ListParagraph"/>
        <w:numPr>
          <w:ilvl w:val="1"/>
          <w:numId w:val="5"/>
        </w:numPr>
      </w:pPr>
      <w:r>
        <w:t>There is a new C++ version that could be used in the future</w:t>
      </w:r>
    </w:p>
    <w:p w14:paraId="2340B68D" w14:textId="77777777" w:rsidR="00E103F0" w:rsidRPr="00E103F0" w:rsidRDefault="00E103F0" w:rsidP="00E103F0"/>
    <w:p w14:paraId="1A0822AF" w14:textId="1610DDB8" w:rsidR="00982A65" w:rsidRDefault="00982A65" w:rsidP="000F2BD3">
      <w:pPr>
        <w:pStyle w:val="Heading1"/>
      </w:pPr>
      <w:bookmarkStart w:id="17" w:name="_Toc62928640"/>
      <w:r>
        <w:t>Analysis</w:t>
      </w:r>
      <w:bookmarkEnd w:id="17"/>
    </w:p>
    <w:p w14:paraId="20169BAF" w14:textId="7B14BC06" w:rsidR="00982A65" w:rsidRDefault="00982A65" w:rsidP="00E103F0">
      <w:pPr>
        <w:pStyle w:val="Heading2"/>
      </w:pPr>
      <w:bookmarkStart w:id="18" w:name="_Toc62928641"/>
      <w:r>
        <w:t>Requirements</w:t>
      </w:r>
      <w:bookmarkEnd w:id="18"/>
    </w:p>
    <w:p w14:paraId="49DC94DF" w14:textId="657E318E" w:rsidR="00982A65" w:rsidRDefault="00982A65" w:rsidP="00E103F0">
      <w:pPr>
        <w:pStyle w:val="Heading2"/>
      </w:pPr>
      <w:bookmarkStart w:id="19" w:name="_Toc62928642"/>
      <w:r>
        <w:t>Requirement Guidelines</w:t>
      </w:r>
      <w:bookmarkEnd w:id="19"/>
    </w:p>
    <w:p w14:paraId="49A2C4A7" w14:textId="7533E905" w:rsidR="00982A65" w:rsidRDefault="00982A65" w:rsidP="00E103F0">
      <w:pPr>
        <w:pStyle w:val="Heading3"/>
      </w:pPr>
      <w:bookmarkStart w:id="20" w:name="_Toc62928643"/>
      <w:r>
        <w:t>Programming Languages</w:t>
      </w:r>
      <w:bookmarkEnd w:id="20"/>
    </w:p>
    <w:p w14:paraId="3B1A0E93" w14:textId="046A91A3" w:rsidR="00982A65" w:rsidRDefault="00982A65" w:rsidP="00E103F0">
      <w:pPr>
        <w:pStyle w:val="Heading4"/>
      </w:pPr>
      <w:bookmarkStart w:id="21" w:name="_Toc62928644"/>
      <w:r>
        <w:t>C++</w:t>
      </w:r>
      <w:bookmarkEnd w:id="21"/>
    </w:p>
    <w:p w14:paraId="3A4EBB98" w14:textId="19A01BA7" w:rsidR="00982A65" w:rsidRDefault="00982A65" w:rsidP="00E103F0">
      <w:pPr>
        <w:pStyle w:val="Heading4"/>
      </w:pPr>
      <w:bookmarkStart w:id="22" w:name="_Toc62928645"/>
      <w:r>
        <w:t>Python</w:t>
      </w:r>
      <w:bookmarkEnd w:id="22"/>
    </w:p>
    <w:p w14:paraId="2E99DF6E" w14:textId="77777777" w:rsidR="00E103F0" w:rsidRPr="00E103F0" w:rsidRDefault="00E103F0" w:rsidP="00E103F0"/>
    <w:p w14:paraId="60F3F436" w14:textId="6312964F" w:rsidR="00982A65" w:rsidRDefault="00982A65" w:rsidP="000F2BD3">
      <w:pPr>
        <w:pStyle w:val="Heading1"/>
      </w:pPr>
      <w:bookmarkStart w:id="23" w:name="_Toc62928646"/>
      <w:r>
        <w:t>Implementation</w:t>
      </w:r>
      <w:bookmarkEnd w:id="23"/>
    </w:p>
    <w:p w14:paraId="5B1D4B3D" w14:textId="2E519835" w:rsidR="00F57CAE" w:rsidRDefault="00F57CAE" w:rsidP="00E103F0">
      <w:pPr>
        <w:pStyle w:val="Heading2"/>
      </w:pPr>
      <w:bookmarkStart w:id="24" w:name="_Toc62928647"/>
      <w:r>
        <w:t>Use Case Diagram</w:t>
      </w:r>
      <w:bookmarkEnd w:id="24"/>
    </w:p>
    <w:p w14:paraId="291F757D" w14:textId="0B48E81F" w:rsidR="00F57CAE" w:rsidRDefault="00F57CAE" w:rsidP="00E103F0">
      <w:pPr>
        <w:pStyle w:val="Heading2"/>
      </w:pPr>
      <w:bookmarkStart w:id="25" w:name="_Toc62928648"/>
      <w:r>
        <w:t>Data Flow Diagram</w:t>
      </w:r>
      <w:bookmarkEnd w:id="25"/>
    </w:p>
    <w:p w14:paraId="08A21413" w14:textId="06FDAFF4" w:rsidR="00F57CAE" w:rsidRDefault="00F57CAE" w:rsidP="00E103F0">
      <w:pPr>
        <w:pStyle w:val="Heading2"/>
      </w:pPr>
      <w:bookmarkStart w:id="26" w:name="_Toc62928649"/>
      <w:r>
        <w:t>User Input</w:t>
      </w:r>
      <w:bookmarkEnd w:id="26"/>
    </w:p>
    <w:p w14:paraId="290364B4" w14:textId="77777777" w:rsidR="00E103F0" w:rsidRPr="00E103F0" w:rsidRDefault="00E103F0" w:rsidP="00E103F0"/>
    <w:p w14:paraId="1D326C85" w14:textId="204AA909" w:rsidR="00F57CAE" w:rsidRDefault="00F57CAE" w:rsidP="000F2BD3">
      <w:pPr>
        <w:pStyle w:val="Heading1"/>
      </w:pPr>
      <w:bookmarkStart w:id="27" w:name="_Toc62928650"/>
      <w:r>
        <w:t>Testing</w:t>
      </w:r>
      <w:bookmarkEnd w:id="27"/>
    </w:p>
    <w:p w14:paraId="2AF3F4C3" w14:textId="4D53CA14" w:rsidR="00F57CAE" w:rsidRDefault="00F57CAE" w:rsidP="00E103F0">
      <w:pPr>
        <w:pStyle w:val="Heading2"/>
      </w:pPr>
      <w:bookmarkStart w:id="28" w:name="_Toc62928651"/>
      <w:r>
        <w:t>Testing Method</w:t>
      </w:r>
      <w:bookmarkEnd w:id="28"/>
    </w:p>
    <w:p w14:paraId="2C70625B" w14:textId="77777777" w:rsidR="00E103F0" w:rsidRPr="00E103F0" w:rsidRDefault="00E103F0" w:rsidP="00E103F0"/>
    <w:p w14:paraId="5C727660" w14:textId="7F209438" w:rsidR="00F57CAE" w:rsidRDefault="00F57CAE" w:rsidP="000F2BD3">
      <w:pPr>
        <w:pStyle w:val="Heading1"/>
      </w:pPr>
      <w:bookmarkStart w:id="29" w:name="_Toc62928652"/>
      <w:r>
        <w:lastRenderedPageBreak/>
        <w:t>Critical Evaluation</w:t>
      </w:r>
      <w:bookmarkEnd w:id="29"/>
    </w:p>
    <w:p w14:paraId="1FE31990" w14:textId="227C4213" w:rsidR="00F57CAE" w:rsidRDefault="00F57CAE" w:rsidP="00E103F0">
      <w:pPr>
        <w:pStyle w:val="Heading2"/>
      </w:pPr>
      <w:bookmarkStart w:id="30" w:name="_Toc62928653"/>
      <w:r>
        <w:t>Success of the project</w:t>
      </w:r>
      <w:bookmarkEnd w:id="30"/>
    </w:p>
    <w:p w14:paraId="23D381E3" w14:textId="50BB5BE7" w:rsidR="00F57CAE" w:rsidRDefault="00F57CAE" w:rsidP="00E103F0">
      <w:pPr>
        <w:pStyle w:val="Heading3"/>
      </w:pPr>
      <w:bookmarkStart w:id="31" w:name="_Toc62928654"/>
      <w:r>
        <w:t>Ethical and legal consideration</w:t>
      </w:r>
      <w:bookmarkEnd w:id="31"/>
      <w:r>
        <w:t xml:space="preserve"> </w:t>
      </w:r>
    </w:p>
    <w:p w14:paraId="46B31A9F" w14:textId="24D6AA0F" w:rsidR="00F57CAE" w:rsidRDefault="00F57CAE" w:rsidP="00E103F0">
      <w:pPr>
        <w:pStyle w:val="Heading3"/>
      </w:pPr>
      <w:bookmarkStart w:id="32" w:name="_Toc62928655"/>
      <w:r>
        <w:t>Project Management</w:t>
      </w:r>
      <w:bookmarkEnd w:id="32"/>
    </w:p>
    <w:p w14:paraId="04717D22" w14:textId="698B8C3F" w:rsidR="00692642" w:rsidRDefault="00692642" w:rsidP="00E103F0">
      <w:pPr>
        <w:pStyle w:val="Heading3"/>
      </w:pPr>
      <w:bookmarkStart w:id="33" w:name="_Toc62928656"/>
      <w:r>
        <w:t>Research</w:t>
      </w:r>
      <w:bookmarkEnd w:id="33"/>
    </w:p>
    <w:p w14:paraId="64318612" w14:textId="29902D79" w:rsidR="00692642" w:rsidRDefault="00692642" w:rsidP="00E103F0">
      <w:pPr>
        <w:pStyle w:val="Heading2"/>
      </w:pPr>
      <w:bookmarkStart w:id="34" w:name="_Toc62928657"/>
      <w:r>
        <w:t>Implementation</w:t>
      </w:r>
      <w:bookmarkEnd w:id="34"/>
    </w:p>
    <w:p w14:paraId="61EA094A" w14:textId="1B2D339B" w:rsidR="00692642" w:rsidRDefault="00692642" w:rsidP="00E103F0">
      <w:pPr>
        <w:pStyle w:val="Heading2"/>
      </w:pPr>
      <w:bookmarkStart w:id="35" w:name="_Toc62928658"/>
      <w:r>
        <w:t>Experience Gained</w:t>
      </w:r>
      <w:bookmarkEnd w:id="35"/>
    </w:p>
    <w:p w14:paraId="3375EFA0" w14:textId="10617F7C" w:rsidR="00692642" w:rsidRDefault="00692642" w:rsidP="00E103F0">
      <w:pPr>
        <w:pStyle w:val="Heading3"/>
      </w:pPr>
      <w:bookmarkStart w:id="36" w:name="_Toc62928659"/>
      <w:r>
        <w:t>Academic Skills</w:t>
      </w:r>
      <w:bookmarkEnd w:id="36"/>
    </w:p>
    <w:p w14:paraId="16D3BE20" w14:textId="349FECC8" w:rsidR="00692642" w:rsidRDefault="00692642" w:rsidP="00E103F0">
      <w:pPr>
        <w:pStyle w:val="Heading3"/>
      </w:pPr>
      <w:bookmarkStart w:id="37" w:name="_Toc62928660"/>
      <w:r>
        <w:t>Professional Skills</w:t>
      </w:r>
      <w:bookmarkEnd w:id="37"/>
    </w:p>
    <w:p w14:paraId="3113F089" w14:textId="764B7E4F" w:rsidR="00942763" w:rsidRDefault="00942763" w:rsidP="00E103F0">
      <w:pPr>
        <w:pStyle w:val="Heading2"/>
      </w:pPr>
      <w:bookmarkStart w:id="38" w:name="_Toc62928661"/>
      <w:r>
        <w:t>Repeat of the project</w:t>
      </w:r>
      <w:bookmarkEnd w:id="38"/>
    </w:p>
    <w:p w14:paraId="39A6B0C8" w14:textId="593F6564" w:rsidR="004775AE" w:rsidRDefault="004775AE" w:rsidP="000F2BD3">
      <w:pPr>
        <w:pStyle w:val="Heading1"/>
      </w:pPr>
      <w:r>
        <w:br w:type="page"/>
      </w:r>
    </w:p>
    <w:p w14:paraId="110A8C7C" w14:textId="77777777" w:rsidR="004775AE" w:rsidRDefault="004775AE"/>
    <w:bookmarkStart w:id="39" w:name="_Toc62928662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208479768"/>
        <w:docPartObj>
          <w:docPartGallery w:val="Bibliographies"/>
          <w:docPartUnique/>
        </w:docPartObj>
      </w:sdtPr>
      <w:sdtEndPr/>
      <w:sdtContent>
        <w:p w14:paraId="604FE50F" w14:textId="03C948DB" w:rsidR="004775AE" w:rsidRDefault="004775AE">
          <w:pPr>
            <w:pStyle w:val="Heading1"/>
          </w:pPr>
          <w:r>
            <w:t>Bibliography</w:t>
          </w:r>
          <w:bookmarkEnd w:id="39"/>
        </w:p>
        <w:sdt>
          <w:sdtPr>
            <w:id w:val="111145805"/>
            <w:bibliography/>
          </w:sdtPr>
          <w:sdtEndPr/>
          <w:sdtContent>
            <w:p w14:paraId="25F02A54" w14:textId="77777777" w:rsidR="004775AE" w:rsidRDefault="004775AE" w:rsidP="004775AE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23/10/20, :. h.-n.-z. T. k. U. S. o. a. l. n. n. n. a. D., Date: 23/10/20. </w:t>
              </w:r>
              <w:r>
                <w:rPr>
                  <w:i/>
                  <w:iCs/>
                  <w:noProof/>
                </w:rPr>
                <w:t xml:space="preserve">: https://www.asimovinstitute.org/neural-network-zoo/ Type: knowledge Use: Summary of a large number neural network architectures Date: 23/10/20. </w:t>
              </w:r>
              <w:r>
                <w:rPr>
                  <w:noProof/>
                </w:rPr>
                <w:t>[Online].</w:t>
              </w:r>
            </w:p>
            <w:p w14:paraId="7413603D" w14:textId="23E42E19" w:rsidR="004775AE" w:rsidRDefault="004775AE" w:rsidP="004775A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298E56D" w14:textId="55959120" w:rsidR="00346847" w:rsidRDefault="00346847"/>
    <w:sectPr w:rsidR="00346847" w:rsidSect="007A05B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0B5A73" w14:textId="77777777" w:rsidR="00077C90" w:rsidRDefault="00077C90" w:rsidP="008F6795">
      <w:pPr>
        <w:spacing w:after="0" w:line="240" w:lineRule="auto"/>
      </w:pPr>
      <w:r>
        <w:separator/>
      </w:r>
    </w:p>
  </w:endnote>
  <w:endnote w:type="continuationSeparator" w:id="0">
    <w:p w14:paraId="2932AE15" w14:textId="77777777" w:rsidR="00077C90" w:rsidRDefault="00077C90" w:rsidP="008F6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E3A55" w14:textId="77777777" w:rsidR="006F7C99" w:rsidRDefault="006F7C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6910605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1F00E2" w14:textId="4675FE96" w:rsidR="006F7C99" w:rsidRDefault="006F7C9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E8ACF3B" w14:textId="77777777" w:rsidR="006F7C99" w:rsidRDefault="006F7C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BEE93" w14:textId="77777777" w:rsidR="006F7C99" w:rsidRDefault="006F7C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250E3C" w14:textId="77777777" w:rsidR="00077C90" w:rsidRDefault="00077C90" w:rsidP="008F6795">
      <w:pPr>
        <w:spacing w:after="0" w:line="240" w:lineRule="auto"/>
      </w:pPr>
      <w:r>
        <w:separator/>
      </w:r>
    </w:p>
  </w:footnote>
  <w:footnote w:type="continuationSeparator" w:id="0">
    <w:p w14:paraId="0C9133C1" w14:textId="77777777" w:rsidR="00077C90" w:rsidRDefault="00077C90" w:rsidP="008F6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D8A2AB" w14:textId="77777777" w:rsidR="006F7C99" w:rsidRDefault="006F7C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8AF947" w14:textId="732D066D" w:rsidR="006F7C99" w:rsidRDefault="006F7C99">
    <w:pPr>
      <w:pStyle w:val="Header"/>
    </w:pPr>
    <w:r>
      <w:t>Staffordshire University</w:t>
    </w:r>
    <w:r>
      <w:ptab w:relativeTo="margin" w:alignment="center" w:leader="none"/>
    </w:r>
    <w:r>
      <w:ptab w:relativeTo="margin" w:alignment="right" w:leader="none"/>
    </w:r>
    <w:r>
      <w:t>David Tayl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ADEB70" w14:textId="77777777" w:rsidR="006F7C99" w:rsidRDefault="006F7C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CF1C9E"/>
    <w:multiLevelType w:val="hybridMultilevel"/>
    <w:tmpl w:val="443AD56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2ED139B"/>
    <w:multiLevelType w:val="hybridMultilevel"/>
    <w:tmpl w:val="CE08BD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42970"/>
    <w:multiLevelType w:val="hybridMultilevel"/>
    <w:tmpl w:val="CB5648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1010647"/>
    <w:multiLevelType w:val="hybridMultilevel"/>
    <w:tmpl w:val="FC04C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367010"/>
    <w:multiLevelType w:val="hybridMultilevel"/>
    <w:tmpl w:val="CE88CB2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C975621"/>
    <w:multiLevelType w:val="hybridMultilevel"/>
    <w:tmpl w:val="CCCA05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AC97C05"/>
    <w:multiLevelType w:val="hybridMultilevel"/>
    <w:tmpl w:val="48543E5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EFB5428"/>
    <w:multiLevelType w:val="hybridMultilevel"/>
    <w:tmpl w:val="392EFC5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0083D96"/>
    <w:multiLevelType w:val="hybridMultilevel"/>
    <w:tmpl w:val="A47A8E4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67B2F88"/>
    <w:multiLevelType w:val="hybridMultilevel"/>
    <w:tmpl w:val="5964D4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3"/>
  </w:num>
  <w:num w:numId="4">
    <w:abstractNumId w:val="9"/>
  </w:num>
  <w:num w:numId="5">
    <w:abstractNumId w:val="4"/>
  </w:num>
  <w:num w:numId="6">
    <w:abstractNumId w:val="5"/>
  </w:num>
  <w:num w:numId="7">
    <w:abstractNumId w:val="8"/>
  </w:num>
  <w:num w:numId="8">
    <w:abstractNumId w:val="2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MLA0MjY1NzK3MDBW0lEKTi0uzszPAykwqQUA/EgG+ywAAAA="/>
  </w:docVars>
  <w:rsids>
    <w:rsidRoot w:val="00346847"/>
    <w:rsid w:val="0001160D"/>
    <w:rsid w:val="00077C90"/>
    <w:rsid w:val="000D071A"/>
    <w:rsid w:val="000F2BD3"/>
    <w:rsid w:val="00303B33"/>
    <w:rsid w:val="00346847"/>
    <w:rsid w:val="00371BBB"/>
    <w:rsid w:val="00405123"/>
    <w:rsid w:val="0042095A"/>
    <w:rsid w:val="00475A87"/>
    <w:rsid w:val="004775AE"/>
    <w:rsid w:val="005F3152"/>
    <w:rsid w:val="00640554"/>
    <w:rsid w:val="006618D7"/>
    <w:rsid w:val="00692642"/>
    <w:rsid w:val="006F7C99"/>
    <w:rsid w:val="007A05B6"/>
    <w:rsid w:val="008F6795"/>
    <w:rsid w:val="00942763"/>
    <w:rsid w:val="0095053E"/>
    <w:rsid w:val="00982A65"/>
    <w:rsid w:val="00B25AF0"/>
    <w:rsid w:val="00CA54F8"/>
    <w:rsid w:val="00D400BC"/>
    <w:rsid w:val="00D95CAD"/>
    <w:rsid w:val="00DC3668"/>
    <w:rsid w:val="00E103F0"/>
    <w:rsid w:val="00E75D08"/>
    <w:rsid w:val="00F57CAE"/>
    <w:rsid w:val="00FD3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EB5D3"/>
  <w15:chartTrackingRefBased/>
  <w15:docId w15:val="{85E394BF-7B59-4AEB-BB6C-CFD9E3E50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05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2B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2B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103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A05B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A05B6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A05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A05B6"/>
    <w:pPr>
      <w:outlineLvl w:val="9"/>
    </w:pPr>
    <w:rPr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4775AE"/>
  </w:style>
  <w:style w:type="character" w:customStyle="1" w:styleId="Heading2Char">
    <w:name w:val="Heading 2 Char"/>
    <w:basedOn w:val="DefaultParagraphFont"/>
    <w:link w:val="Heading2"/>
    <w:uiPriority w:val="9"/>
    <w:rsid w:val="000F2B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2B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103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8F67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F679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F679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F679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795"/>
  </w:style>
  <w:style w:type="paragraph" w:styleId="Footer">
    <w:name w:val="footer"/>
    <w:basedOn w:val="Normal"/>
    <w:link w:val="FooterChar"/>
    <w:uiPriority w:val="99"/>
    <w:unhideWhenUsed/>
    <w:rsid w:val="008F6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795"/>
  </w:style>
  <w:style w:type="paragraph" w:styleId="ListParagraph">
    <w:name w:val="List Paragraph"/>
    <w:basedOn w:val="Normal"/>
    <w:uiPriority w:val="34"/>
    <w:qFormat/>
    <w:rsid w:val="00303B33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5F3152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26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99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7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6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23120</b:Tag>
    <b:SourceType>InternetSite</b:SourceType>
    <b:Guid>{A344599D-016A-4854-8663-021A861C7FF5}</b:Guid>
    <b:Author>
      <b:Author>
        <b:NameList>
          <b:Person>
            <b:Last>23/10/20</b:Last>
            <b:First>:</b:First>
            <b:Middle>https://www.asimovinstitute.org/neural-network-zoo/ Type: knowledge Use: Summary of a large number neural network architectures Date:</b:Middle>
          </b:Person>
        </b:NameList>
      </b:Author>
    </b:Author>
    <b:Title>: https://www.asimovinstitute.org/neural-network-zoo/      Type: knowledge      Use: Summary of a large number neural network architectures    Date: 23/10/20</b:Title>
    <b:Year>Date: 23/10/20</b:Year>
    <b:RefOrder>1</b:RefOrder>
  </b:Source>
</b:Sources>
</file>

<file path=customXml/itemProps1.xml><?xml version="1.0" encoding="utf-8"?>
<ds:datastoreItem xmlns:ds="http://schemas.openxmlformats.org/officeDocument/2006/customXml" ds:itemID="{A7204351-624D-4856-8CA6-FC316989D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3</TotalTime>
  <Pages>7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Self-Driving Neural Network to handle multiple off-road terrains</vt:lpstr>
    </vt:vector>
  </TitlesOfParts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elf-Driving Neural Network to handle multiple off-road terrains</dc:title>
  <dc:subject>By David Taylor 18013908 BSC (Hons) Computer Games Programming</dc:subject>
  <dc:creator/>
  <cp:keywords/>
  <dc:description/>
  <cp:lastModifiedBy>David Taylor</cp:lastModifiedBy>
  <cp:revision>26</cp:revision>
  <dcterms:created xsi:type="dcterms:W3CDTF">2021-01-15T10:42:00Z</dcterms:created>
  <dcterms:modified xsi:type="dcterms:W3CDTF">2021-02-02T20:08:00Z</dcterms:modified>
</cp:coreProperties>
</file>